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p>
    <w:bookmarkStart w:id="20" w:name="X6ad9a15715591e1f0def458f946797048bd9551"/>
    <w:p>
      <w:pPr>
        <w:pStyle w:val="Heading1"/>
      </w:pPr>
      <w:r>
        <w:t xml:space="preserve">Internship Application Letter for Mechatronics Engineer Position</w:t>
      </w:r>
    </w:p>
    <w:p>
      <w:pPr>
        <w:pStyle w:val="FirstParagraph"/>
      </w:pPr>
      <w:r>
        <w:t xml:space="preserve">[Your Full Name] | [Your Email] | [Your Phone Number] | [Your Address]</w:t>
      </w:r>
    </w:p>
    <w:bookmarkEnd w:id="20"/>
    <w:p>
      <w:pPr>
        <w:pStyle w:val="BodyText"/>
      </w:pPr>
      <w:r>
        <w:t xml:space="preserve">Hiring Manager</w:t>
      </w:r>
      <w:r>
        <w:br/>
      </w:r>
      <w:r>
        <w:t xml:space="preserve">[Company Name]</w:t>
      </w:r>
      <w:r>
        <w:br/>
      </w:r>
      <w:r>
        <w:t xml:space="preserve">[Company Address]</w:t>
      </w:r>
      <w:r>
        <w:br/>
      </w:r>
      <w:r>
        <w:t xml:space="preserve">Beijing, China</w:t>
      </w:r>
    </w:p>
    <w:p>
      <w:pPr>
        <w:pStyle w:val="BodyText"/>
      </w:pPr>
      <w:r>
        <w:t xml:space="preserve">Dear Hiring Manager,</w:t>
      </w:r>
    </w:p>
    <w:p>
      <w:pPr>
        <w:pStyle w:val="BodyText"/>
      </w:pPr>
      <w:r>
        <w:t xml:space="preserve">I am writing this Internship Application Letter with profound enthusiasm to express my application for the Mechatronics Engineer internship position at your esteemed organization in China Beijing. As a final-year undergraduate student in Mechatronics Engineering at [Your University], I have meticulously prepared myself to contribute meaningfully to your innovative projects while immersing myself in the dynamic technological ecosystem of Beijing, one of the world's most vibrant hubs for engineering advancement.</w:t>
      </w:r>
    </w:p>
    <w:p>
      <w:pPr>
        <w:pStyle w:val="BodyText"/>
      </w:pPr>
      <w:r>
        <w:t xml:space="preserve">My academic journey has been a deliberate preparation for this opportunity. I have completed rigorous coursework spanning robotics control systems, embedded programming (C/C++), PLC automation, and sensor integration – all foundational to modern mechatronics. In my capstone project, I designed an autonomous mobile robot for industrial logistics that integrated Arduino-based motion control with machine vision modules to optimize warehouse navigation. This project required seamless coordination between mechanical design (using SolidWorks), electrical circuitry development, and algorithmic problem-solving – precisely mirroring the interdisciplinary nature of mechatronics engineering I aspire to practice in China Beijing. My GPA of 3.8/4.0 reflects my dedication to mastering these complex technical intersections.</w:t>
      </w:r>
    </w:p>
    <w:p>
      <w:pPr>
        <w:pStyle w:val="BodyText"/>
      </w:pPr>
      <w:r>
        <w:t xml:space="preserve">What particularly excites me about this internship is the unparalleled opportunity to apply my skills within Beijing's cutting-edge industrial landscape. Having followed Chinese advancements in manufacturing automation and AI-driven robotics through publications like "China Manufacturing 2025," I recognize that Beijing serves as a strategic nexus for these innovations. Companies operating here are at the forefront of integrating mechatronic systems into smart factories, high-speed rail networks, and advanced medical devices – areas where my technical aptitude aligns perfectly with industry demands. The prospect of learning from professionals who are actively shaping China's technological sovereignty is both motivating and deeply inspiring.</w:t>
      </w:r>
    </w:p>
    <w:p>
      <w:pPr>
        <w:pStyle w:val="BodyText"/>
      </w:pPr>
      <w:r>
        <w:t xml:space="preserve">My practical experience further demonstrates my readiness for this role. As a summer intern at [Previous Company/University Lab], I contributed to developing an automated assembly line module that reduced component misalignment by 32% through precision sensor calibration and real-time feedback loops. I also led a team of four in the RoboCup Junior competition, where we engineered a competitive robot requiring advanced motion planning and adaptive control systems. These experiences taught me to navigate complex problem-solving under tight deadlines – a skill critical for mechatronics engineering in fast-paced environments like those found across China Beijing's tech corridors. My fluency in English (TOEFL 105) and intermediate Mandarin (HSK Level 4) further positions me to collaborate effectively with diverse engineering teams.</w:t>
      </w:r>
    </w:p>
    <w:p>
      <w:pPr>
        <w:pStyle w:val="BodyText"/>
      </w:pPr>
      <w:r>
        <w:t xml:space="preserve">I am particularly drawn to your company's pioneering work on [Mention Specific Project/Technology from Company Website, e.g., "AI-driven robotic arms for semiconductor manufacturing"] as it exemplifies the kind of transformative engineering I wish to contribute to. Your commitment to sustainable automation aligns with my own values regarding responsible technological development. In China Beijing, where environmental and efficiency challenges demand innovative solutions, mechatronics engineers are not just technicians but catalysts for industrial evolution – a perspective that resonates deeply with my career aspirations.</w:t>
      </w:r>
    </w:p>
    <w:p>
      <w:pPr>
        <w:pStyle w:val="BodyText"/>
      </w:pPr>
      <w:r>
        <w:t xml:space="preserve">The cultural immersion aspect of this internship is equally compelling. I have long admired how Beijing harmonizes ancient traditions with technological modernity. Living and working in this city would allow me to understand the unique context where Chinese engineering principles – emphasizing scalability, collective problem-solving, and long-term vision – operate within a global framework. My research into Chinese manufacturing standards (GB/T) has reinforced my appreciation for how local regulations shape innovative solutions, and I am eager to learn directly from industry leaders in this environment. This isn't merely an internship; it's a cultural and professional immersion that will profoundly shape my identity as a global mechatronics engineer.</w:t>
      </w:r>
    </w:p>
    <w:p>
      <w:pPr>
        <w:pStyle w:val="BodyText"/>
      </w:pPr>
      <w:r>
        <w:t xml:space="preserve">As a candidate, I offer more than technical competence: I bring adaptability honed through international academic exchanges, meticulous attention to safety protocols (certified in ISO 13849), and the proactive mindset essential for continuous innovation. My portfolio includes documented projects on GitHub showcasing embedded code for motor control systems and CAD designs for mechatronic assemblies – all developed with a focus on maintainability and scalability, key concerns in industrial settings across China Beijing. I am confident these assets will allow me to immediately contribute to your team while accelerating my growth as a Mechatronics Engineer.</w:t>
      </w:r>
    </w:p>
    <w:p>
      <w:pPr>
        <w:pStyle w:val="BodyText"/>
      </w:pPr>
      <w:r>
        <w:t xml:space="preserve">I have attached my resume for detailed review and welcome the opportunity to discuss how my skills in automation system design, sensor integration, and cross-disciplinary collaboration can support your objectives. Thank you for considering this Internship Application Letter. I am eager to bring my passion for intelligent systems to your team in China Beijing and learn from the visionary engineers who are defining the future of manufacturing on a global scale.</w:t>
      </w:r>
    </w:p>
    <w:p>
      <w:pPr>
        <w:pStyle w:val="BodyText"/>
      </w:pPr>
      <w:r>
        <w:t xml:space="preserve">Sincerely,</w:t>
      </w:r>
      <w:r>
        <w:br/>
      </w:r>
      <w:r>
        <w:br/>
      </w:r>
    </w:p>
    <w:p>
      <w:pPr>
        <w:pStyle w:val="BodyText"/>
      </w:pPr>
      <w:r>
        <w:t xml:space="preserve">[Your Full Name]</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dc:title>
  <dc:creator/>
  <dc:language>en</dc:language>
  <cp:keywords/>
  <dcterms:created xsi:type="dcterms:W3CDTF">2026-07-13T17:42:24Z</dcterms:created>
  <dcterms:modified xsi:type="dcterms:W3CDTF">2026-07-13T17:42:24Z</dcterms:modified>
</cp:coreProperties>
</file>

<file path=docProps/custom.xml><?xml version="1.0" encoding="utf-8"?>
<Properties xmlns="http://schemas.openxmlformats.org/officeDocument/2006/custom-properties" xmlns:vt="http://schemas.openxmlformats.org/officeDocument/2006/docPropsVTypes"/>
</file>